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97E59D" w14:textId="77777777" w:rsidR="00891662" w:rsidRDefault="00C46F4A" w:rsidP="00C46F4A">
      <w:pPr>
        <w:pStyle w:val="Heading1"/>
        <w:spacing w:line="471" w:lineRule="exact"/>
        <w:ind w:left="3420"/>
      </w:pPr>
      <w:r>
        <w:rPr>
          <w:noProof/>
          <w:lang w:bidi="ar-SA"/>
        </w:rPr>
        <w:drawing>
          <wp:anchor distT="0" distB="0" distL="0" distR="0" simplePos="0" relativeHeight="251651584" behindDoc="0" locked="0" layoutInCell="1" allowOverlap="1" wp14:anchorId="09FF5509" wp14:editId="236DEF8C">
            <wp:simplePos x="0" y="0"/>
            <wp:positionH relativeFrom="page">
              <wp:posOffset>1269315</wp:posOffset>
            </wp:positionH>
            <wp:positionV relativeFrom="paragraph">
              <wp:posOffset>-6350</wp:posOffset>
            </wp:positionV>
            <wp:extent cx="714997" cy="845819"/>
            <wp:effectExtent l="0" t="0" r="0" b="0"/>
            <wp:wrapNone/>
            <wp:docPr id="1" name="image1.pn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997" cy="8458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00E7D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B8B86F4" wp14:editId="42C52837">
                <wp:simplePos x="0" y="0"/>
                <wp:positionH relativeFrom="page">
                  <wp:posOffset>6294120</wp:posOffset>
                </wp:positionH>
                <wp:positionV relativeFrom="paragraph">
                  <wp:posOffset>82550</wp:posOffset>
                </wp:positionV>
                <wp:extent cx="1196975" cy="1428750"/>
                <wp:effectExtent l="7620" t="9525" r="5080" b="9525"/>
                <wp:wrapNone/>
                <wp:docPr id="193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975" cy="1428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1C6A08" w14:textId="77777777" w:rsidR="00891662" w:rsidRDefault="00891662">
                            <w:pPr>
                              <w:pStyle w:val="BodyText"/>
                              <w:rPr>
                                <w:b w:val="0"/>
                                <w:sz w:val="26"/>
                              </w:rPr>
                            </w:pPr>
                          </w:p>
                          <w:p w14:paraId="601C9CC1" w14:textId="463BB133" w:rsidR="00700E7D" w:rsidRPr="001B2C16" w:rsidRDefault="00700E7D" w:rsidP="00700E7D">
                            <w:pPr>
                              <w:spacing w:before="187" w:line="242" w:lineRule="auto"/>
                              <w:ind w:left="209" w:right="402" w:hanging="22"/>
                              <w:jc w:val="center"/>
                            </w:pPr>
                            <w:r w:rsidRPr="001B2C16">
                              <w:t xml:space="preserve">Please attach PP size photo </w:t>
                            </w:r>
                          </w:p>
                          <w:p w14:paraId="44B68EE0" w14:textId="77777777" w:rsidR="00700E7D" w:rsidRDefault="00700E7D" w:rsidP="00700E7D"/>
                          <w:p w14:paraId="2A93FD65" w14:textId="77777777" w:rsidR="00891662" w:rsidRDefault="00891662" w:rsidP="001B2C16">
                            <w:pPr>
                              <w:spacing w:before="214" w:line="244" w:lineRule="auto"/>
                              <w:ind w:left="335" w:right="313" w:hanging="22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type w14:anchorId="4B8B86F4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495.6pt;margin-top:6.5pt;width:94.25pt;height:112.5pt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" filled="f">
                <v:textbox inset="0,0,0,0">
                  <w:txbxContent>
                    <w:p w14:paraId="5F1C6A08" w14:textId="77777777" w:rsidR="00891662" w:rsidRDefault="00891662">
                      <w:pPr>
                        <w:pStyle w:val="BodyText"/>
                        <w:rPr>
                          <w:b w:val="0"/>
                          <w:sz w:val="26"/>
                        </w:rPr>
                      </w:pPr>
                    </w:p>
                    <w:p w14:paraId="601C9CC1" w14:textId="463BB133" w:rsidR="00700E7D" w:rsidRPr="001B2C16" w:rsidRDefault="00700E7D" w:rsidP="00700E7D">
                      <w:pPr>
                        <w:spacing w:before="187" w:line="242" w:lineRule="auto"/>
                        <w:ind w:left="209" w:right="402" w:hanging="22"/>
                        <w:jc w:val="center"/>
                      </w:pPr>
                      <w:r w:rsidRPr="001B2C16">
                        <w:t xml:space="preserve">Please attach PP size photo </w:t>
                      </w:r>
                    </w:p>
                    <w:p w14:paraId="44B68EE0" w14:textId="77777777" w:rsidR="00700E7D" w:rsidRDefault="00700E7D" w:rsidP="00700E7D"/>
                    <w:p w14:paraId="2A93FD65" w14:textId="77777777" w:rsidR="00891662" w:rsidRDefault="00891662" w:rsidP="001B2C16">
                      <w:pPr>
                        <w:spacing w:before="214" w:line="244" w:lineRule="auto"/>
                        <w:ind w:left="335" w:right="313" w:hanging="22"/>
                        <w:rPr>
                          <w:sz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700E7D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0A49D33" wp14:editId="662F717C">
                <wp:simplePos x="0" y="0"/>
                <wp:positionH relativeFrom="page">
                  <wp:posOffset>0</wp:posOffset>
                </wp:positionH>
                <wp:positionV relativeFrom="page">
                  <wp:posOffset>8070215</wp:posOffset>
                </wp:positionV>
                <wp:extent cx="7772400" cy="0"/>
                <wp:effectExtent l="9525" t="12065" r="9525" b="6985"/>
                <wp:wrapNone/>
                <wp:docPr id="192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452F4413" id="Line 29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0,635.45pt" to="612pt,6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">
                <v:stroke dashstyle="3 1"/>
                <w10:wrap anchorx="page" anchory="page"/>
              </v:line>
            </w:pict>
          </mc:Fallback>
        </mc:AlternateContent>
      </w:r>
      <w:r w:rsidR="00700E7D">
        <w:rPr>
          <w:color w:val="002060"/>
          <w:w w:val="90"/>
        </w:rPr>
        <w:t xml:space="preserve">Weekend </w:t>
      </w:r>
      <w:proofErr w:type="spellStart"/>
      <w:r w:rsidR="00700E7D">
        <w:rPr>
          <w:color w:val="002060"/>
          <w:w w:val="90"/>
        </w:rPr>
        <w:t>Masters</w:t>
      </w:r>
      <w:proofErr w:type="spellEnd"/>
      <w:r w:rsidR="00700E7D">
        <w:rPr>
          <w:color w:val="002060"/>
          <w:w w:val="90"/>
        </w:rPr>
        <w:t xml:space="preserve"> Program (WMES)</w:t>
      </w:r>
    </w:p>
    <w:p w14:paraId="16507302" w14:textId="77777777" w:rsidR="00891662" w:rsidRDefault="00700E7D" w:rsidP="00C46F4A">
      <w:pPr>
        <w:ind w:left="2430" w:right="2612"/>
        <w:jc w:val="center"/>
        <w:rPr>
          <w:b/>
          <w:sz w:val="30"/>
        </w:rPr>
      </w:pPr>
      <w:r>
        <w:rPr>
          <w:b/>
          <w:color w:val="002060"/>
          <w:sz w:val="30"/>
        </w:rPr>
        <w:t xml:space="preserve">Department of Environmental </w:t>
      </w:r>
      <w:r>
        <w:rPr>
          <w:b/>
          <w:color w:val="002060"/>
          <w:spacing w:val="-53"/>
          <w:sz w:val="30"/>
        </w:rPr>
        <w:t xml:space="preserve"> </w:t>
      </w:r>
      <w:r>
        <w:rPr>
          <w:b/>
          <w:color w:val="002060"/>
          <w:sz w:val="30"/>
        </w:rPr>
        <w:t>Sciences</w:t>
      </w:r>
      <w:bookmarkStart w:id="0" w:name="Jahangirnagar_University,_Dhaka-1342"/>
      <w:bookmarkEnd w:id="0"/>
      <w:r>
        <w:rPr>
          <w:b/>
          <w:color w:val="002060"/>
          <w:sz w:val="30"/>
        </w:rPr>
        <w:t xml:space="preserve"> Jahangirnagar University, Dhaka-1342</w:t>
      </w:r>
    </w:p>
    <w:p w14:paraId="2758C555" w14:textId="77777777" w:rsidR="00891662" w:rsidRDefault="00891662" w:rsidP="00C46F4A">
      <w:pPr>
        <w:pStyle w:val="BodyText"/>
        <w:ind w:left="2430"/>
        <w:rPr>
          <w:sz w:val="20"/>
        </w:rPr>
      </w:pPr>
    </w:p>
    <w:p w14:paraId="13970ACC" w14:textId="33878E24" w:rsidR="00891662" w:rsidRPr="004929F6" w:rsidRDefault="00700E7D" w:rsidP="004929F6">
      <w:pPr>
        <w:tabs>
          <w:tab w:val="left" w:pos="2610"/>
        </w:tabs>
        <w:spacing w:before="202"/>
        <w:ind w:left="1530" w:right="1940"/>
        <w:jc w:val="center"/>
        <w:rPr>
          <w:b/>
          <w:sz w:val="32"/>
        </w:rPr>
      </w:pPr>
      <w:r w:rsidRPr="004929F6">
        <w:rPr>
          <w:b/>
          <w:w w:val="90"/>
          <w:sz w:val="32"/>
        </w:rPr>
        <w:t xml:space="preserve">Admission Test </w:t>
      </w:r>
      <w:r w:rsidR="00C46F4A" w:rsidRPr="004929F6">
        <w:rPr>
          <w:b/>
          <w:w w:val="90"/>
          <w:sz w:val="32"/>
        </w:rPr>
        <w:t>–</w:t>
      </w:r>
      <w:r w:rsidRPr="004929F6">
        <w:rPr>
          <w:b/>
          <w:w w:val="90"/>
          <w:sz w:val="32"/>
        </w:rPr>
        <w:t xml:space="preserve"> </w:t>
      </w:r>
      <w:r w:rsidR="00D73CDB">
        <w:rPr>
          <w:b/>
          <w:w w:val="90"/>
          <w:sz w:val="32"/>
        </w:rPr>
        <w:t>Fall</w:t>
      </w:r>
      <w:r w:rsidR="00C46F4A" w:rsidRPr="004929F6">
        <w:rPr>
          <w:b/>
          <w:w w:val="90"/>
          <w:sz w:val="32"/>
        </w:rPr>
        <w:t xml:space="preserve"> Semester</w:t>
      </w:r>
      <w:r w:rsidRPr="004929F6">
        <w:rPr>
          <w:b/>
          <w:w w:val="90"/>
          <w:sz w:val="32"/>
        </w:rPr>
        <w:t xml:space="preserve"> 201</w:t>
      </w:r>
      <w:r w:rsidR="007A67F9">
        <w:rPr>
          <w:b/>
          <w:w w:val="90"/>
          <w:sz w:val="32"/>
        </w:rPr>
        <w:t>9</w:t>
      </w:r>
      <w:r w:rsidR="004929F6">
        <w:rPr>
          <w:b/>
          <w:w w:val="90"/>
          <w:sz w:val="32"/>
        </w:rPr>
        <w:t xml:space="preserve"> </w:t>
      </w:r>
      <w:r w:rsidR="004929F6" w:rsidRPr="004929F6">
        <w:rPr>
          <w:b/>
          <w:w w:val="90"/>
          <w:sz w:val="32"/>
        </w:rPr>
        <w:t>(</w:t>
      </w:r>
      <w:r w:rsidR="00D73CDB">
        <w:rPr>
          <w:b/>
          <w:w w:val="90"/>
          <w:sz w:val="32"/>
        </w:rPr>
        <w:t>September-December</w:t>
      </w:r>
      <w:r w:rsidR="004929F6" w:rsidRPr="004929F6">
        <w:rPr>
          <w:b/>
          <w:w w:val="90"/>
          <w:sz w:val="32"/>
        </w:rPr>
        <w:t>)</w:t>
      </w:r>
    </w:p>
    <w:p w14:paraId="24860170" w14:textId="77777777" w:rsidR="00891662" w:rsidRDefault="00700E7D">
      <w:pPr>
        <w:spacing w:before="168"/>
        <w:ind w:right="248"/>
        <w:jc w:val="center"/>
        <w:rPr>
          <w:b/>
          <w:sz w:val="28"/>
        </w:rPr>
      </w:pPr>
      <w:r>
        <w:rPr>
          <w:b/>
          <w:color w:val="FFFFFF"/>
          <w:sz w:val="28"/>
          <w:shd w:val="clear" w:color="auto" w:fill="000000"/>
        </w:rPr>
        <w:t xml:space="preserve"> APPLICATION FORM </w:t>
      </w:r>
    </w:p>
    <w:p w14:paraId="43F1EA8C" w14:textId="77777777" w:rsidR="00891662" w:rsidRDefault="00700E7D">
      <w:pPr>
        <w:spacing w:before="104"/>
        <w:ind w:left="2328"/>
        <w:rPr>
          <w:b/>
          <w:sz w:val="34"/>
        </w:rPr>
      </w:pPr>
      <w:r>
        <w:rPr>
          <w:b/>
          <w:sz w:val="34"/>
        </w:rPr>
        <w:t>Masters in Environmental Sciences &amp; Management</w:t>
      </w:r>
    </w:p>
    <w:p w14:paraId="32BFD3ED" w14:textId="77777777" w:rsidR="00891662" w:rsidRDefault="00891662">
      <w:pPr>
        <w:pStyle w:val="BodyText"/>
        <w:spacing w:before="5"/>
        <w:rPr>
          <w:sz w:val="33"/>
        </w:rPr>
      </w:pPr>
    </w:p>
    <w:p w14:paraId="0432077D" w14:textId="77777777" w:rsidR="00891662" w:rsidRDefault="00700E7D">
      <w:pPr>
        <w:pStyle w:val="BodyText"/>
        <w:ind w:left="864"/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45219895" wp14:editId="34E7739B">
                <wp:simplePos x="0" y="0"/>
                <wp:positionH relativeFrom="page">
                  <wp:posOffset>2030730</wp:posOffset>
                </wp:positionH>
                <wp:positionV relativeFrom="paragraph">
                  <wp:posOffset>-47625</wp:posOffset>
                </wp:positionV>
                <wp:extent cx="5152390" cy="300355"/>
                <wp:effectExtent l="11430" t="6985" r="8255" b="6985"/>
                <wp:wrapNone/>
                <wp:docPr id="27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52390" cy="300355"/>
                          <a:chOff x="3198" y="-75"/>
                          <a:chExt cx="8114" cy="473"/>
                        </a:xfrm>
                      </wpg:grpSpPr>
                      <wps:wsp>
                        <wps:cNvPr id="28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3200" y="-70"/>
                            <a:ext cx="8111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3204" y="-66"/>
                            <a:ext cx="0" cy="454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3200" y="391"/>
                            <a:ext cx="8111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11306" y="-66"/>
                            <a:ext cx="0" cy="454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4BE465AE" id="Group 23" o:spid="_x0000_s1026" style="position:absolute;margin-left:159.9pt;margin-top:-3.75pt;width:405.7pt;height:23.65pt;z-index:251658752;mso-position-horizontal-relative:page" coordorigin="3198,-75" coordsize="8114,4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">
                <v:line id="Line 27" o:spid="_x0000_s1027" style="position:absolute;visibility:visible;mso-wrap-style:square" from="3200,-70" to="11311,-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" strokeweight=".58pt"/>
                <v:line id="Line 26" o:spid="_x0000_s1028" style="position:absolute;visibility:visible;mso-wrap-style:square" from="3204,-66" to="3204,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" strokeweight=".58pt"/>
                <v:line id="Line 25" o:spid="_x0000_s1029" style="position:absolute;visibility:visible;mso-wrap-style:square" from="3200,391" to="11311,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" strokeweight=".58pt"/>
                <v:line id="Line 24" o:spid="_x0000_s1030" style="position:absolute;visibility:visible;mso-wrap-style:square" from="11306,-66" to="11306,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" strokeweight=".58pt"/>
                <w10:wrap anchorx="page"/>
              </v:group>
            </w:pict>
          </mc:Fallback>
        </mc:AlternateContent>
      </w:r>
      <w:r>
        <w:t>Applicant’s Name:</w:t>
      </w:r>
    </w:p>
    <w:p w14:paraId="0E55F877" w14:textId="77777777" w:rsidR="00891662" w:rsidRDefault="00700E7D">
      <w:pPr>
        <w:ind w:left="864"/>
        <w:rPr>
          <w:b/>
          <w:sz w:val="16"/>
        </w:rPr>
      </w:pPr>
      <w:r>
        <w:rPr>
          <w:b/>
          <w:sz w:val="16"/>
        </w:rPr>
        <w:t>(According to Certificate)</w:t>
      </w:r>
    </w:p>
    <w:p w14:paraId="1329AD99" w14:textId="77777777" w:rsidR="00891662" w:rsidRDefault="00891662">
      <w:pPr>
        <w:pStyle w:val="BodyText"/>
        <w:spacing w:before="8"/>
        <w:rPr>
          <w:sz w:val="16"/>
        </w:rPr>
      </w:pPr>
    </w:p>
    <w:p w14:paraId="40F57B2F" w14:textId="77777777" w:rsidR="00891662" w:rsidRDefault="00700E7D">
      <w:pPr>
        <w:pStyle w:val="BodyText"/>
        <w:spacing w:before="1" w:line="271" w:lineRule="exact"/>
        <w:ind w:left="864"/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2E4AD53B" wp14:editId="07E2FCB2">
                <wp:simplePos x="0" y="0"/>
                <wp:positionH relativeFrom="page">
                  <wp:posOffset>2030730</wp:posOffset>
                </wp:positionH>
                <wp:positionV relativeFrom="paragraph">
                  <wp:posOffset>-5080</wp:posOffset>
                </wp:positionV>
                <wp:extent cx="2065655" cy="299085"/>
                <wp:effectExtent l="11430" t="6350" r="8890" b="8890"/>
                <wp:wrapNone/>
                <wp:docPr id="22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5655" cy="299085"/>
                          <a:chOff x="3198" y="-8"/>
                          <a:chExt cx="3253" cy="471"/>
                        </a:xfrm>
                      </wpg:grpSpPr>
                      <wps:wsp>
                        <wps:cNvPr id="23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3200" y="-2"/>
                            <a:ext cx="3250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3204" y="2"/>
                            <a:ext cx="0" cy="451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3200" y="457"/>
                            <a:ext cx="3250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6445" y="2"/>
                            <a:ext cx="0" cy="451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08B52E66" id="Group 18" o:spid="_x0000_s1026" style="position:absolute;margin-left:159.9pt;margin-top:-.4pt;width:162.65pt;height:23.55pt;z-index:251659776;mso-position-horizontal-relative:page" coordorigin="3198,-8" coordsize="3253,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">
                <v:line id="Line 22" o:spid="_x0000_s1027" style="position:absolute;visibility:visible;mso-wrap-style:square" from="3200,-2" to="6450,-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" strokeweight=".58pt"/>
                <v:line id="Line 21" o:spid="_x0000_s1028" style="position:absolute;visibility:visible;mso-wrap-style:square" from="3204,2" to="3204,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" strokeweight=".58pt"/>
                <v:line id="Line 20" o:spid="_x0000_s1029" style="position:absolute;visibility:visible;mso-wrap-style:square" from="3200,457" to="6450,4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" strokeweight=".58pt"/>
                <v:line id="Line 19" o:spid="_x0000_s1030" style="position:absolute;visibility:visible;mso-wrap-style:square" from="6445,2" to="6445,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" strokeweight=".58pt"/>
                <w10:wrap anchorx="page"/>
              </v:group>
            </w:pict>
          </mc:Fallback>
        </mc:AlternateContent>
      </w:r>
      <w:r>
        <w:t>Admission Test Roll:</w:t>
      </w:r>
    </w:p>
    <w:p w14:paraId="2483812F" w14:textId="77777777" w:rsidR="00891662" w:rsidRDefault="00700E7D">
      <w:pPr>
        <w:spacing w:line="179" w:lineRule="exact"/>
        <w:ind w:left="902"/>
        <w:rPr>
          <w:b/>
          <w:sz w:val="16"/>
        </w:rPr>
      </w:pPr>
      <w:r>
        <w:rPr>
          <w:b/>
          <w:sz w:val="16"/>
        </w:rPr>
        <w:t>(For WMES Office)</w:t>
      </w:r>
    </w:p>
    <w:p w14:paraId="63FFAA02" w14:textId="77777777" w:rsidR="00891662" w:rsidRDefault="00891662">
      <w:pPr>
        <w:pStyle w:val="BodyText"/>
        <w:spacing w:before="10"/>
        <w:rPr>
          <w:sz w:val="15"/>
        </w:rPr>
      </w:pPr>
    </w:p>
    <w:p w14:paraId="622A08EF" w14:textId="77777777" w:rsidR="00891662" w:rsidRDefault="00700E7D">
      <w:pPr>
        <w:pStyle w:val="BodyText"/>
        <w:ind w:left="864"/>
      </w:pPr>
      <w:r>
        <w:t>Personal Information:</w:t>
      </w:r>
    </w:p>
    <w:tbl>
      <w:tblPr>
        <w:tblW w:w="0" w:type="auto"/>
        <w:tblInd w:w="744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4"/>
        <w:gridCol w:w="324"/>
        <w:gridCol w:w="2740"/>
        <w:gridCol w:w="1080"/>
        <w:gridCol w:w="826"/>
        <w:gridCol w:w="630"/>
        <w:gridCol w:w="2824"/>
      </w:tblGrid>
      <w:tr w:rsidR="00891662" w14:paraId="4328FEF2" w14:textId="77777777">
        <w:trPr>
          <w:trHeight w:val="342"/>
        </w:trPr>
        <w:tc>
          <w:tcPr>
            <w:tcW w:w="2124" w:type="dxa"/>
            <w:tcBorders>
              <w:left w:val="single" w:sz="6" w:space="0" w:color="000000"/>
              <w:bottom w:val="single" w:sz="6" w:space="0" w:color="000000"/>
              <w:right w:val="nil"/>
            </w:tcBorders>
          </w:tcPr>
          <w:p w14:paraId="01A59C7C" w14:textId="77777777" w:rsidR="00891662" w:rsidRDefault="00700E7D">
            <w:pPr>
              <w:pStyle w:val="TableParagraph"/>
              <w:spacing w:before="11"/>
              <w:ind w:left="110"/>
              <w:rPr>
                <w:sz w:val="24"/>
              </w:rPr>
            </w:pPr>
            <w:r>
              <w:rPr>
                <w:sz w:val="24"/>
              </w:rPr>
              <w:t>Father’s Name</w:t>
            </w:r>
          </w:p>
        </w:tc>
        <w:tc>
          <w:tcPr>
            <w:tcW w:w="324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4970E47D" w14:textId="77777777" w:rsidR="00891662" w:rsidRDefault="00700E7D">
            <w:pPr>
              <w:pStyle w:val="TableParagraph"/>
              <w:spacing w:before="11"/>
              <w:ind w:left="52"/>
              <w:jc w:val="center"/>
              <w:rPr>
                <w:sz w:val="24"/>
              </w:rPr>
            </w:pPr>
            <w:r>
              <w:rPr>
                <w:sz w:val="24"/>
              </w:rPr>
              <w:t>:</w:t>
            </w:r>
          </w:p>
        </w:tc>
        <w:tc>
          <w:tcPr>
            <w:tcW w:w="810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FA6608" w14:textId="77777777" w:rsidR="00891662" w:rsidRDefault="00891662">
            <w:pPr>
              <w:pStyle w:val="TableParagraph"/>
              <w:rPr>
                <w:sz w:val="24"/>
              </w:rPr>
            </w:pPr>
          </w:p>
        </w:tc>
      </w:tr>
      <w:tr w:rsidR="00891662" w14:paraId="02EDDFBD" w14:textId="77777777">
        <w:trPr>
          <w:trHeight w:val="352"/>
        </w:trPr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16C9730B" w14:textId="77777777" w:rsidR="00891662" w:rsidRDefault="00700E7D">
            <w:pPr>
              <w:pStyle w:val="TableParagraph"/>
              <w:spacing w:before="17"/>
              <w:ind w:left="110"/>
              <w:rPr>
                <w:sz w:val="24"/>
              </w:rPr>
            </w:pPr>
            <w:r>
              <w:rPr>
                <w:sz w:val="24"/>
              </w:rPr>
              <w:t>Mother’s Name</w:t>
            </w:r>
          </w:p>
        </w:tc>
        <w:tc>
          <w:tcPr>
            <w:tcW w:w="3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94F1A67" w14:textId="77777777" w:rsidR="00891662" w:rsidRDefault="00700E7D">
            <w:pPr>
              <w:pStyle w:val="TableParagraph"/>
              <w:spacing w:before="17"/>
              <w:ind w:left="52"/>
              <w:jc w:val="center"/>
              <w:rPr>
                <w:sz w:val="24"/>
              </w:rPr>
            </w:pPr>
            <w:r>
              <w:rPr>
                <w:sz w:val="24"/>
              </w:rPr>
              <w:t>:</w:t>
            </w:r>
          </w:p>
        </w:tc>
        <w:tc>
          <w:tcPr>
            <w:tcW w:w="810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B4BE1A" w14:textId="77777777" w:rsidR="00891662" w:rsidRDefault="00891662">
            <w:pPr>
              <w:pStyle w:val="TableParagraph"/>
              <w:rPr>
                <w:sz w:val="24"/>
              </w:rPr>
            </w:pPr>
          </w:p>
        </w:tc>
      </w:tr>
      <w:tr w:rsidR="001B2C16" w14:paraId="7FB1116C" w14:textId="77777777" w:rsidTr="001B2C16">
        <w:trPr>
          <w:trHeight w:val="349"/>
        </w:trPr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7AAD0589" w14:textId="77777777" w:rsidR="001B2C16" w:rsidRDefault="001B2C16">
            <w:pPr>
              <w:pStyle w:val="TableParagraph"/>
              <w:spacing w:before="17"/>
              <w:ind w:left="110"/>
              <w:rPr>
                <w:sz w:val="24"/>
              </w:rPr>
            </w:pPr>
            <w:r>
              <w:rPr>
                <w:sz w:val="24"/>
              </w:rPr>
              <w:t>Nationality</w:t>
            </w:r>
          </w:p>
        </w:tc>
        <w:tc>
          <w:tcPr>
            <w:tcW w:w="3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BA5B98" w14:textId="77777777" w:rsidR="001B2C16" w:rsidRDefault="001B2C16">
            <w:pPr>
              <w:pStyle w:val="TableParagraph"/>
              <w:spacing w:before="17"/>
              <w:ind w:left="52"/>
              <w:jc w:val="center"/>
              <w:rPr>
                <w:sz w:val="24"/>
              </w:rPr>
            </w:pPr>
            <w:r>
              <w:rPr>
                <w:sz w:val="24"/>
              </w:rPr>
              <w:t>:</w:t>
            </w:r>
          </w:p>
        </w:tc>
        <w:tc>
          <w:tcPr>
            <w:tcW w:w="4646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58CCAE" w14:textId="77777777" w:rsidR="001B2C16" w:rsidRDefault="001B2C16">
            <w:pPr>
              <w:pStyle w:val="TableParagraph"/>
              <w:spacing w:before="17"/>
              <w:ind w:right="88"/>
              <w:jc w:val="right"/>
              <w:rPr>
                <w:sz w:val="24"/>
              </w:rPr>
            </w:pPr>
          </w:p>
        </w:tc>
        <w:tc>
          <w:tcPr>
            <w:tcW w:w="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B10FB7" w14:textId="77777777" w:rsidR="001B2C16" w:rsidRDefault="001B2C16">
            <w:pPr>
              <w:pStyle w:val="TableParagraph"/>
              <w:spacing w:before="17"/>
              <w:ind w:right="88"/>
              <w:jc w:val="right"/>
              <w:rPr>
                <w:sz w:val="24"/>
              </w:rPr>
            </w:pPr>
            <w:r>
              <w:rPr>
                <w:w w:val="95"/>
                <w:sz w:val="24"/>
              </w:rPr>
              <w:t>Sex:</w:t>
            </w:r>
          </w:p>
        </w:tc>
        <w:tc>
          <w:tcPr>
            <w:tcW w:w="2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B4DDE2" w14:textId="77777777" w:rsidR="001B2C16" w:rsidRDefault="001B2C16">
            <w:pPr>
              <w:pStyle w:val="TableParagraph"/>
              <w:rPr>
                <w:sz w:val="24"/>
              </w:rPr>
            </w:pPr>
          </w:p>
        </w:tc>
      </w:tr>
      <w:tr w:rsidR="00891662" w14:paraId="549CF390" w14:textId="77777777">
        <w:trPr>
          <w:trHeight w:val="352"/>
        </w:trPr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46F652C5" w14:textId="77777777" w:rsidR="00891662" w:rsidRDefault="00700E7D">
            <w:pPr>
              <w:pStyle w:val="TableParagraph"/>
              <w:spacing w:before="17"/>
              <w:ind w:left="110"/>
              <w:rPr>
                <w:sz w:val="24"/>
              </w:rPr>
            </w:pPr>
            <w:r>
              <w:rPr>
                <w:sz w:val="24"/>
              </w:rPr>
              <w:t>Date of Birth</w:t>
            </w:r>
          </w:p>
        </w:tc>
        <w:tc>
          <w:tcPr>
            <w:tcW w:w="3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D23731" w14:textId="77777777" w:rsidR="00891662" w:rsidRDefault="00700E7D">
            <w:pPr>
              <w:pStyle w:val="TableParagraph"/>
              <w:spacing w:before="17"/>
              <w:ind w:left="52"/>
              <w:jc w:val="center"/>
              <w:rPr>
                <w:sz w:val="24"/>
              </w:rPr>
            </w:pPr>
            <w:r>
              <w:rPr>
                <w:sz w:val="24"/>
              </w:rPr>
              <w:t>:</w:t>
            </w:r>
          </w:p>
        </w:tc>
        <w:tc>
          <w:tcPr>
            <w:tcW w:w="810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9C34A9" w14:textId="77777777" w:rsidR="00891662" w:rsidRDefault="00891662">
            <w:pPr>
              <w:pStyle w:val="TableParagraph"/>
              <w:rPr>
                <w:sz w:val="24"/>
              </w:rPr>
            </w:pPr>
          </w:p>
        </w:tc>
      </w:tr>
      <w:tr w:rsidR="00891662" w14:paraId="6D3D39F0" w14:textId="77777777">
        <w:trPr>
          <w:trHeight w:val="743"/>
        </w:trPr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2438AFAF" w14:textId="77777777" w:rsidR="00891662" w:rsidRDefault="00891662">
            <w:pPr>
              <w:pStyle w:val="TableParagraph"/>
              <w:spacing w:before="10"/>
              <w:rPr>
                <w:b/>
                <w:sz w:val="20"/>
              </w:rPr>
            </w:pPr>
          </w:p>
          <w:p w14:paraId="2DB89448" w14:textId="77777777" w:rsidR="00891662" w:rsidRDefault="00700E7D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Permanent Address</w:t>
            </w:r>
          </w:p>
        </w:tc>
        <w:tc>
          <w:tcPr>
            <w:tcW w:w="3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D1D617B" w14:textId="77777777" w:rsidR="00891662" w:rsidRDefault="00891662">
            <w:pPr>
              <w:pStyle w:val="TableParagraph"/>
              <w:spacing w:before="10"/>
              <w:rPr>
                <w:b/>
                <w:sz w:val="20"/>
              </w:rPr>
            </w:pPr>
          </w:p>
          <w:p w14:paraId="0B315E90" w14:textId="77777777" w:rsidR="00891662" w:rsidRDefault="00700E7D">
            <w:pPr>
              <w:pStyle w:val="TableParagraph"/>
              <w:ind w:left="52"/>
              <w:jc w:val="center"/>
              <w:rPr>
                <w:sz w:val="24"/>
              </w:rPr>
            </w:pPr>
            <w:r>
              <w:rPr>
                <w:sz w:val="24"/>
              </w:rPr>
              <w:t>:</w:t>
            </w:r>
          </w:p>
        </w:tc>
        <w:tc>
          <w:tcPr>
            <w:tcW w:w="810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057A9B" w14:textId="77777777" w:rsidR="00891662" w:rsidRDefault="00891662">
            <w:pPr>
              <w:pStyle w:val="TableParagraph"/>
              <w:rPr>
                <w:sz w:val="24"/>
              </w:rPr>
            </w:pPr>
          </w:p>
        </w:tc>
      </w:tr>
      <w:tr w:rsidR="00891662" w14:paraId="3A988176" w14:textId="77777777">
        <w:trPr>
          <w:trHeight w:val="789"/>
        </w:trPr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60E49DC7" w14:textId="77777777" w:rsidR="00891662" w:rsidRDefault="00891662">
            <w:pPr>
              <w:pStyle w:val="TableParagraph"/>
              <w:spacing w:before="8"/>
              <w:rPr>
                <w:b/>
              </w:rPr>
            </w:pPr>
          </w:p>
          <w:p w14:paraId="3D85D128" w14:textId="77777777" w:rsidR="00891662" w:rsidRDefault="00700E7D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Mailing Address</w:t>
            </w:r>
          </w:p>
        </w:tc>
        <w:tc>
          <w:tcPr>
            <w:tcW w:w="3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1B5BAA8" w14:textId="77777777" w:rsidR="00891662" w:rsidRDefault="00891662">
            <w:pPr>
              <w:pStyle w:val="TableParagraph"/>
              <w:spacing w:before="8"/>
              <w:rPr>
                <w:b/>
              </w:rPr>
            </w:pPr>
          </w:p>
          <w:p w14:paraId="43C691AD" w14:textId="77777777" w:rsidR="00891662" w:rsidRDefault="00700E7D">
            <w:pPr>
              <w:pStyle w:val="TableParagraph"/>
              <w:ind w:left="52"/>
              <w:jc w:val="center"/>
              <w:rPr>
                <w:sz w:val="24"/>
              </w:rPr>
            </w:pPr>
            <w:r>
              <w:rPr>
                <w:sz w:val="24"/>
              </w:rPr>
              <w:t>:</w:t>
            </w:r>
          </w:p>
        </w:tc>
        <w:tc>
          <w:tcPr>
            <w:tcW w:w="810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CF811A" w14:textId="77777777" w:rsidR="00891662" w:rsidRDefault="00891662">
            <w:pPr>
              <w:pStyle w:val="TableParagraph"/>
              <w:rPr>
                <w:sz w:val="24"/>
              </w:rPr>
            </w:pPr>
          </w:p>
        </w:tc>
      </w:tr>
      <w:tr w:rsidR="00891662" w14:paraId="229DE415" w14:textId="77777777" w:rsidTr="0080732E">
        <w:trPr>
          <w:trHeight w:val="352"/>
        </w:trPr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07AB5C7E" w14:textId="77777777" w:rsidR="00891662" w:rsidRDefault="00700E7D">
            <w:pPr>
              <w:pStyle w:val="TableParagraph"/>
              <w:spacing w:before="19"/>
              <w:ind w:left="110"/>
              <w:rPr>
                <w:sz w:val="24"/>
              </w:rPr>
            </w:pPr>
            <w:r>
              <w:rPr>
                <w:sz w:val="24"/>
              </w:rPr>
              <w:t>Mobile Number</w:t>
            </w:r>
          </w:p>
        </w:tc>
        <w:tc>
          <w:tcPr>
            <w:tcW w:w="3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4081255" w14:textId="77777777" w:rsidR="00891662" w:rsidRDefault="00700E7D">
            <w:pPr>
              <w:pStyle w:val="TableParagraph"/>
              <w:spacing w:before="19"/>
              <w:ind w:left="52"/>
              <w:jc w:val="center"/>
              <w:rPr>
                <w:sz w:val="24"/>
              </w:rPr>
            </w:pPr>
            <w:r>
              <w:rPr>
                <w:sz w:val="24"/>
              </w:rPr>
              <w:t>:</w:t>
            </w:r>
          </w:p>
        </w:tc>
        <w:tc>
          <w:tcPr>
            <w:tcW w:w="2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B4286F" w14:textId="77777777" w:rsidR="00891662" w:rsidRDefault="00891662">
            <w:pPr>
              <w:pStyle w:val="TableParagraph"/>
              <w:rPr>
                <w:sz w:val="24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801733" w14:textId="77777777" w:rsidR="00891662" w:rsidRDefault="00700E7D">
            <w:pPr>
              <w:pStyle w:val="TableParagraph"/>
              <w:spacing w:before="19"/>
              <w:ind w:left="218"/>
              <w:rPr>
                <w:sz w:val="24"/>
              </w:rPr>
            </w:pPr>
            <w:r>
              <w:rPr>
                <w:sz w:val="24"/>
              </w:rPr>
              <w:t>E-Mail:</w:t>
            </w:r>
          </w:p>
        </w:tc>
        <w:tc>
          <w:tcPr>
            <w:tcW w:w="428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06B015" w14:textId="77777777" w:rsidR="00891662" w:rsidRDefault="00891662">
            <w:pPr>
              <w:pStyle w:val="TableParagraph"/>
              <w:rPr>
                <w:sz w:val="24"/>
              </w:rPr>
            </w:pPr>
          </w:p>
        </w:tc>
      </w:tr>
    </w:tbl>
    <w:p w14:paraId="1E43B3ED" w14:textId="77777777" w:rsidR="00891662" w:rsidRDefault="00700E7D">
      <w:pPr>
        <w:pStyle w:val="BodyText"/>
        <w:spacing w:before="217" w:after="4"/>
        <w:ind w:left="864"/>
      </w:pPr>
      <w:r>
        <w:t>Academic Information:</w:t>
      </w:r>
    </w:p>
    <w:tbl>
      <w:tblPr>
        <w:tblW w:w="0" w:type="auto"/>
        <w:tblInd w:w="744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2880"/>
        <w:gridCol w:w="3422"/>
        <w:gridCol w:w="900"/>
        <w:gridCol w:w="1080"/>
      </w:tblGrid>
      <w:tr w:rsidR="00891662" w14:paraId="72E2D507" w14:textId="77777777">
        <w:trPr>
          <w:trHeight w:val="533"/>
        </w:trPr>
        <w:tc>
          <w:tcPr>
            <w:tcW w:w="2268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5A4AB7" w14:textId="77777777" w:rsidR="00891662" w:rsidRDefault="00700E7D">
            <w:pPr>
              <w:pStyle w:val="TableParagraph"/>
              <w:spacing w:line="248" w:lineRule="exact"/>
              <w:ind w:left="422" w:right="405"/>
              <w:jc w:val="center"/>
              <w:rPr>
                <w:sz w:val="24"/>
              </w:rPr>
            </w:pPr>
            <w:r>
              <w:rPr>
                <w:sz w:val="24"/>
              </w:rPr>
              <w:t>Name of the</w:t>
            </w:r>
          </w:p>
          <w:p w14:paraId="70F10A1F" w14:textId="77777777" w:rsidR="00891662" w:rsidRDefault="00700E7D">
            <w:pPr>
              <w:pStyle w:val="TableParagraph"/>
              <w:spacing w:line="265" w:lineRule="exact"/>
              <w:ind w:left="422" w:right="411"/>
              <w:jc w:val="center"/>
              <w:rPr>
                <w:sz w:val="24"/>
              </w:rPr>
            </w:pPr>
            <w:r>
              <w:rPr>
                <w:sz w:val="24"/>
              </w:rPr>
              <w:t>Degree/ Exam</w:t>
            </w: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1E3794" w14:textId="77777777" w:rsidR="00891662" w:rsidRDefault="00700E7D">
            <w:pPr>
              <w:pStyle w:val="TableParagraph"/>
              <w:spacing w:line="260" w:lineRule="exact"/>
              <w:ind w:left="741"/>
              <w:rPr>
                <w:sz w:val="24"/>
              </w:rPr>
            </w:pPr>
            <w:r>
              <w:rPr>
                <w:sz w:val="24"/>
              </w:rPr>
              <w:t>Group/Subject</w:t>
            </w:r>
          </w:p>
        </w:tc>
        <w:tc>
          <w:tcPr>
            <w:tcW w:w="3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470D65" w14:textId="77777777" w:rsidR="00891662" w:rsidRDefault="00700E7D">
            <w:pPr>
              <w:pStyle w:val="TableParagraph"/>
              <w:spacing w:line="260" w:lineRule="exact"/>
              <w:ind w:left="878"/>
              <w:rPr>
                <w:sz w:val="24"/>
              </w:rPr>
            </w:pPr>
            <w:r>
              <w:rPr>
                <w:sz w:val="24"/>
              </w:rPr>
              <w:t>Board/University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D9B35B" w14:textId="77777777" w:rsidR="00891662" w:rsidRDefault="00700E7D">
            <w:pPr>
              <w:pStyle w:val="TableParagraph"/>
              <w:spacing w:line="255" w:lineRule="exact"/>
              <w:ind w:left="172"/>
              <w:rPr>
                <w:sz w:val="24"/>
              </w:rPr>
            </w:pPr>
            <w:r>
              <w:rPr>
                <w:sz w:val="24"/>
              </w:rPr>
              <w:t>GPA/</w:t>
            </w:r>
          </w:p>
          <w:p w14:paraId="3EC297D4" w14:textId="77777777" w:rsidR="00891662" w:rsidRDefault="00700E7D">
            <w:pPr>
              <w:pStyle w:val="TableParagraph"/>
              <w:spacing w:line="258" w:lineRule="exact"/>
              <w:ind w:left="187"/>
              <w:rPr>
                <w:sz w:val="24"/>
              </w:rPr>
            </w:pPr>
            <w:r>
              <w:rPr>
                <w:sz w:val="24"/>
              </w:rPr>
              <w:t>Clas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477DD3" w14:textId="77777777" w:rsidR="00891662" w:rsidRDefault="00700E7D">
            <w:pPr>
              <w:pStyle w:val="TableParagraph"/>
              <w:spacing w:line="255" w:lineRule="exact"/>
              <w:ind w:left="175"/>
              <w:rPr>
                <w:sz w:val="24"/>
              </w:rPr>
            </w:pPr>
            <w:r>
              <w:rPr>
                <w:sz w:val="24"/>
              </w:rPr>
              <w:t>Year of</w:t>
            </w:r>
          </w:p>
          <w:p w14:paraId="33B2F161" w14:textId="77777777" w:rsidR="00891662" w:rsidRDefault="00700E7D">
            <w:pPr>
              <w:pStyle w:val="TableParagraph"/>
              <w:spacing w:line="258" w:lineRule="exact"/>
              <w:ind w:left="172"/>
              <w:rPr>
                <w:sz w:val="24"/>
              </w:rPr>
            </w:pPr>
            <w:r>
              <w:rPr>
                <w:sz w:val="24"/>
              </w:rPr>
              <w:t>Passing</w:t>
            </w:r>
          </w:p>
        </w:tc>
      </w:tr>
      <w:tr w:rsidR="00891662" w14:paraId="263F963F" w14:textId="77777777">
        <w:trPr>
          <w:trHeight w:val="270"/>
        </w:trPr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134FA1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E27E20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3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0D52AB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2927B6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E556CC" w14:textId="77777777" w:rsidR="00891662" w:rsidRDefault="00891662">
            <w:pPr>
              <w:pStyle w:val="TableParagraph"/>
              <w:rPr>
                <w:sz w:val="20"/>
              </w:rPr>
            </w:pPr>
          </w:p>
        </w:tc>
      </w:tr>
      <w:tr w:rsidR="00891662" w14:paraId="25A648C3" w14:textId="77777777">
        <w:trPr>
          <w:trHeight w:val="270"/>
        </w:trPr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73A2F6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3F9A6D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3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14002B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5750C8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C2D65C" w14:textId="77777777" w:rsidR="00891662" w:rsidRDefault="00891662">
            <w:pPr>
              <w:pStyle w:val="TableParagraph"/>
              <w:rPr>
                <w:sz w:val="20"/>
              </w:rPr>
            </w:pPr>
          </w:p>
        </w:tc>
      </w:tr>
      <w:tr w:rsidR="00891662" w14:paraId="42FF25B0" w14:textId="77777777">
        <w:trPr>
          <w:trHeight w:val="270"/>
        </w:trPr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42234C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511F3C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3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2807C2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BE517A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489168" w14:textId="77777777" w:rsidR="00891662" w:rsidRDefault="00891662">
            <w:pPr>
              <w:pStyle w:val="TableParagraph"/>
              <w:rPr>
                <w:sz w:val="20"/>
              </w:rPr>
            </w:pPr>
          </w:p>
        </w:tc>
      </w:tr>
      <w:tr w:rsidR="00891662" w14:paraId="3D67D676" w14:textId="77777777">
        <w:trPr>
          <w:trHeight w:val="273"/>
        </w:trPr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55A1C9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C757C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3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A3EB3E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847127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F5D7E2" w14:textId="77777777" w:rsidR="00891662" w:rsidRDefault="00891662">
            <w:pPr>
              <w:pStyle w:val="TableParagraph"/>
              <w:rPr>
                <w:sz w:val="20"/>
              </w:rPr>
            </w:pPr>
          </w:p>
        </w:tc>
      </w:tr>
      <w:tr w:rsidR="00891662" w14:paraId="425EB90A" w14:textId="77777777">
        <w:trPr>
          <w:trHeight w:val="272"/>
        </w:trPr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9B5325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D189F6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3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A65BD6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1E06CC" w14:textId="77777777" w:rsidR="00891662" w:rsidRDefault="00891662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F782B8" w14:textId="77777777" w:rsidR="00891662" w:rsidRDefault="00891662">
            <w:pPr>
              <w:pStyle w:val="TableParagraph"/>
              <w:rPr>
                <w:sz w:val="20"/>
              </w:rPr>
            </w:pPr>
          </w:p>
        </w:tc>
      </w:tr>
    </w:tbl>
    <w:p w14:paraId="46ED9990" w14:textId="77777777" w:rsidR="00891662" w:rsidRDefault="00891662">
      <w:pPr>
        <w:pStyle w:val="BodyText"/>
        <w:rPr>
          <w:sz w:val="20"/>
        </w:rPr>
      </w:pPr>
    </w:p>
    <w:p w14:paraId="2428F67E" w14:textId="77777777" w:rsidR="00891662" w:rsidRDefault="00700E7D">
      <w:pPr>
        <w:pStyle w:val="BodyText"/>
        <w:spacing w:before="4"/>
        <w:rPr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2A04FE59" wp14:editId="1C9E7354">
                <wp:simplePos x="0" y="0"/>
                <wp:positionH relativeFrom="page">
                  <wp:posOffset>5716270</wp:posOffset>
                </wp:positionH>
                <wp:positionV relativeFrom="paragraph">
                  <wp:posOffset>243205</wp:posOffset>
                </wp:positionV>
                <wp:extent cx="1594485" cy="0"/>
                <wp:effectExtent l="10795" t="12065" r="13970" b="6985"/>
                <wp:wrapTopAndBottom/>
                <wp:docPr id="21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94485" cy="0"/>
                        </a:xfrm>
                        <a:prstGeom prst="line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1140D911" id="Line 17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50.1pt,19.15pt" to="575.6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" strokeweight=".58pt">
                <w10:wrap type="topAndBottom" anchorx="page"/>
              </v:line>
            </w:pict>
          </mc:Fallback>
        </mc:AlternateContent>
      </w:r>
    </w:p>
    <w:p w14:paraId="5284F6B2" w14:textId="77777777" w:rsidR="00700E7D" w:rsidRDefault="00700E7D">
      <w:pPr>
        <w:pStyle w:val="BodyText"/>
        <w:ind w:right="635"/>
        <w:jc w:val="right"/>
      </w:pPr>
      <w:r>
        <w:t>Applicant’s Signature</w:t>
      </w:r>
    </w:p>
    <w:p w14:paraId="51F8E9F9" w14:textId="77777777" w:rsidR="00891662" w:rsidRDefault="00700E7D" w:rsidP="00700E7D">
      <w:pPr>
        <w:pStyle w:val="BodyText"/>
        <w:ind w:left="8460" w:right="635" w:firstLine="720"/>
      </w:pPr>
      <w:r>
        <w:t>Date:</w:t>
      </w:r>
    </w:p>
    <w:p w14:paraId="5534D118" w14:textId="77777777" w:rsidR="00891662" w:rsidRDefault="00891662">
      <w:pPr>
        <w:spacing w:before="104"/>
        <w:ind w:left="-12"/>
        <w:rPr>
          <w:rFonts w:ascii="Arial" w:hAnsi="Arial"/>
          <w:sz w:val="24"/>
        </w:rPr>
      </w:pPr>
    </w:p>
    <w:p w14:paraId="6646652D" w14:textId="77777777" w:rsidR="00891662" w:rsidRDefault="00700E7D">
      <w:pPr>
        <w:pStyle w:val="BodyText"/>
        <w:spacing w:before="4"/>
        <w:rPr>
          <w:rFonts w:ascii="Arial"/>
          <w:b w:val="0"/>
          <w:sz w:val="27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5BB0C93" wp14:editId="73DE1993">
                <wp:simplePos x="0" y="0"/>
                <wp:positionH relativeFrom="column">
                  <wp:posOffset>6438900</wp:posOffset>
                </wp:positionH>
                <wp:positionV relativeFrom="paragraph">
                  <wp:posOffset>163830</wp:posOffset>
                </wp:positionV>
                <wp:extent cx="1108075" cy="1266825"/>
                <wp:effectExtent l="0" t="3810" r="0" b="0"/>
                <wp:wrapNone/>
                <wp:docPr id="20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8075" cy="1266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F103A3" w14:textId="0A9C497C" w:rsidR="001B2C16" w:rsidRPr="001B2C16" w:rsidRDefault="001B2C16" w:rsidP="00700E7D">
                            <w:pPr>
                              <w:spacing w:before="187" w:line="242" w:lineRule="auto"/>
                              <w:ind w:left="209" w:right="402" w:hanging="22"/>
                              <w:jc w:val="center"/>
                            </w:pPr>
                            <w:bookmarkStart w:id="1" w:name="_Hlk509764109"/>
                            <w:bookmarkStart w:id="2" w:name="_Hlk509764110"/>
                            <w:bookmarkStart w:id="3" w:name="_Hlk509764111"/>
                            <w:bookmarkStart w:id="4" w:name="_Hlk509764112"/>
                            <w:bookmarkStart w:id="5" w:name="_Hlk509764113"/>
                            <w:bookmarkStart w:id="6" w:name="_Hlk509764114"/>
                            <w:bookmarkStart w:id="7" w:name="_Hlk509764115"/>
                            <w:bookmarkStart w:id="8" w:name="_Hlk509764116"/>
                            <w:bookmarkStart w:id="9" w:name="_Hlk509764117"/>
                            <w:bookmarkStart w:id="10" w:name="_Hlk509764118"/>
                            <w:bookmarkStart w:id="11" w:name="_Hlk509764119"/>
                            <w:bookmarkStart w:id="12" w:name="_Hlk509764120"/>
                            <w:r w:rsidRPr="001B2C16">
                              <w:t xml:space="preserve">Please attach PP size photo </w:t>
                            </w:r>
                          </w:p>
                          <w:bookmarkEnd w:id="1"/>
                          <w:bookmarkEnd w:id="2"/>
                          <w:bookmarkEnd w:id="3"/>
                          <w:bookmarkEnd w:id="4"/>
                          <w:bookmarkEnd w:id="5"/>
                          <w:bookmarkEnd w:id="6"/>
                          <w:bookmarkEnd w:id="7"/>
                          <w:bookmarkEnd w:id="8"/>
                          <w:bookmarkEnd w:id="9"/>
                          <w:bookmarkEnd w:id="10"/>
                          <w:bookmarkEnd w:id="11"/>
                          <w:bookmarkEnd w:id="12"/>
                          <w:p w14:paraId="38253F56" w14:textId="77777777" w:rsidR="001B2C16" w:rsidRDefault="001B2C1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05BB0C93" id="Text Box 32" o:spid="_x0000_s1027" type="#_x0000_t202" style="position:absolute;margin-left:507pt;margin-top:12.9pt;width:87.25pt;height:99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" stroked="f">
                <v:textbox>
                  <w:txbxContent>
                    <w:p w14:paraId="0BF103A3" w14:textId="0A9C497C" w:rsidR="001B2C16" w:rsidRPr="001B2C16" w:rsidRDefault="001B2C16" w:rsidP="00700E7D">
                      <w:pPr>
                        <w:spacing w:before="187" w:line="242" w:lineRule="auto"/>
                        <w:ind w:left="209" w:right="402" w:hanging="22"/>
                        <w:jc w:val="center"/>
                      </w:pPr>
                      <w:bookmarkStart w:id="14" w:name="_Hlk509764109"/>
                      <w:bookmarkStart w:id="15" w:name="_Hlk509764110"/>
                      <w:bookmarkStart w:id="16" w:name="_Hlk509764111"/>
                      <w:bookmarkStart w:id="17" w:name="_Hlk509764112"/>
                      <w:bookmarkStart w:id="18" w:name="_Hlk509764113"/>
                      <w:bookmarkStart w:id="19" w:name="_Hlk509764114"/>
                      <w:bookmarkStart w:id="20" w:name="_Hlk509764115"/>
                      <w:bookmarkStart w:id="21" w:name="_Hlk509764116"/>
                      <w:bookmarkStart w:id="22" w:name="_Hlk509764117"/>
                      <w:bookmarkStart w:id="23" w:name="_Hlk509764118"/>
                      <w:bookmarkStart w:id="24" w:name="_Hlk509764119"/>
                      <w:bookmarkStart w:id="25" w:name="_Hlk509764120"/>
                      <w:r w:rsidRPr="001B2C16">
                        <w:t xml:space="preserve">Please attach PP size photo </w:t>
                      </w:r>
                    </w:p>
                    <w:bookmarkEnd w:id="14"/>
                    <w:bookmarkEnd w:id="15"/>
                    <w:bookmarkEnd w:id="16"/>
                    <w:bookmarkEnd w:id="17"/>
                    <w:bookmarkEnd w:id="18"/>
                    <w:bookmarkEnd w:id="19"/>
                    <w:bookmarkEnd w:id="20"/>
                    <w:bookmarkEnd w:id="21"/>
                    <w:bookmarkEnd w:id="22"/>
                    <w:bookmarkEnd w:id="23"/>
                    <w:bookmarkEnd w:id="24"/>
                    <w:bookmarkEnd w:id="25"/>
                    <w:p w14:paraId="38253F56" w14:textId="77777777" w:rsidR="001B2C16" w:rsidRDefault="001B2C16"/>
                  </w:txbxContent>
                </v:textbox>
              </v:shape>
            </w:pict>
          </mc:Fallback>
        </mc:AlternateContent>
      </w:r>
    </w:p>
    <w:p w14:paraId="35A458EC" w14:textId="77777777" w:rsidR="00891662" w:rsidRDefault="00700E7D">
      <w:pPr>
        <w:pStyle w:val="Heading1"/>
        <w:spacing w:before="83"/>
      </w:pPr>
      <w:r>
        <w:rPr>
          <w:noProof/>
          <w:lang w:bidi="ar-SA"/>
        </w:rPr>
        <w:drawing>
          <wp:anchor distT="0" distB="0" distL="0" distR="0" simplePos="0" relativeHeight="251652608" behindDoc="0" locked="0" layoutInCell="1" allowOverlap="1" wp14:anchorId="2A8802C2" wp14:editId="3EDE84C0">
            <wp:simplePos x="0" y="0"/>
            <wp:positionH relativeFrom="page">
              <wp:posOffset>1331594</wp:posOffset>
            </wp:positionH>
            <wp:positionV relativeFrom="paragraph">
              <wp:posOffset>62846</wp:posOffset>
            </wp:positionV>
            <wp:extent cx="715010" cy="845819"/>
            <wp:effectExtent l="0" t="0" r="0" b="0"/>
            <wp:wrapNone/>
            <wp:docPr id="3" name="image2.pn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5010" cy="8458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9977D08" wp14:editId="43A4A074">
                <wp:simplePos x="0" y="0"/>
                <wp:positionH relativeFrom="page">
                  <wp:posOffset>6386195</wp:posOffset>
                </wp:positionH>
                <wp:positionV relativeFrom="paragraph">
                  <wp:posOffset>-127000</wp:posOffset>
                </wp:positionV>
                <wp:extent cx="1174115" cy="1412875"/>
                <wp:effectExtent l="13970" t="7620" r="12065" b="8255"/>
                <wp:wrapNone/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4115" cy="14128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74824B1" w14:textId="77777777" w:rsidR="00891662" w:rsidRDefault="00891662">
                            <w:pPr>
                              <w:pStyle w:val="BodyText"/>
                              <w:rPr>
                                <w:b w:val="0"/>
                                <w:sz w:val="26"/>
                              </w:rPr>
                            </w:pPr>
                          </w:p>
                          <w:p w14:paraId="05B48EBE" w14:textId="77777777" w:rsidR="00891662" w:rsidRDefault="00891662">
                            <w:pPr>
                              <w:pStyle w:val="BodyText"/>
                              <w:rPr>
                                <w:b w:val="0"/>
                                <w:sz w:val="26"/>
                              </w:rPr>
                            </w:pPr>
                          </w:p>
                          <w:p w14:paraId="7AD4CCD6" w14:textId="77777777" w:rsidR="00891662" w:rsidRDefault="00891662">
                            <w:pPr>
                              <w:pStyle w:val="BodyText"/>
                              <w:rPr>
                                <w:b w:val="0"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79977D08" id="Text Box 16" o:spid="_x0000_s1028" type="#_x0000_t202" style="position:absolute;left:0;text-align:left;margin-left:502.85pt;margin-top:-10pt;width:92.45pt;height:111.25pt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" filled="f">
                <v:textbox inset="0,0,0,0">
                  <w:txbxContent>
                    <w:p w14:paraId="574824B1" w14:textId="77777777" w:rsidR="00891662" w:rsidRDefault="00891662">
                      <w:pPr>
                        <w:pStyle w:val="BodyText"/>
                        <w:rPr>
                          <w:b w:val="0"/>
                          <w:sz w:val="26"/>
                        </w:rPr>
                      </w:pPr>
                    </w:p>
                    <w:p w14:paraId="05B48EBE" w14:textId="77777777" w:rsidR="00891662" w:rsidRDefault="00891662">
                      <w:pPr>
                        <w:pStyle w:val="BodyText"/>
                        <w:rPr>
                          <w:b w:val="0"/>
                          <w:sz w:val="26"/>
                        </w:rPr>
                      </w:pPr>
                    </w:p>
                    <w:p w14:paraId="7AD4CCD6" w14:textId="77777777" w:rsidR="00891662" w:rsidRDefault="00891662">
                      <w:pPr>
                        <w:pStyle w:val="BodyText"/>
                        <w:rPr>
                          <w:b w:val="0"/>
                          <w:sz w:val="2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13" w:name="Weekend_Masters_Program_(WMES)"/>
      <w:bookmarkEnd w:id="13"/>
      <w:r>
        <w:rPr>
          <w:color w:val="002060"/>
          <w:w w:val="90"/>
        </w:rPr>
        <w:t xml:space="preserve">Weekend </w:t>
      </w:r>
      <w:proofErr w:type="spellStart"/>
      <w:r>
        <w:rPr>
          <w:color w:val="002060"/>
          <w:w w:val="90"/>
        </w:rPr>
        <w:t>Masters</w:t>
      </w:r>
      <w:proofErr w:type="spellEnd"/>
      <w:r>
        <w:rPr>
          <w:color w:val="002060"/>
          <w:w w:val="90"/>
        </w:rPr>
        <w:t xml:space="preserve"> Program (WMES)</w:t>
      </w:r>
    </w:p>
    <w:p w14:paraId="7CF42CF3" w14:textId="77777777" w:rsidR="00891662" w:rsidRDefault="00700E7D" w:rsidP="00700E7D">
      <w:pPr>
        <w:spacing w:before="1"/>
        <w:ind w:left="3458" w:right="3470" w:firstLine="19"/>
        <w:jc w:val="center"/>
        <w:rPr>
          <w:b/>
          <w:sz w:val="30"/>
        </w:rPr>
      </w:pPr>
      <w:r>
        <w:rPr>
          <w:b/>
          <w:color w:val="002060"/>
          <w:sz w:val="30"/>
        </w:rPr>
        <w:t>Department of Environmental</w:t>
      </w:r>
      <w:r>
        <w:rPr>
          <w:b/>
          <w:color w:val="002060"/>
          <w:spacing w:val="-53"/>
          <w:sz w:val="30"/>
        </w:rPr>
        <w:t xml:space="preserve">   </w:t>
      </w:r>
      <w:r>
        <w:rPr>
          <w:b/>
          <w:color w:val="002060"/>
          <w:sz w:val="30"/>
        </w:rPr>
        <w:t>Sciences Jahangirnagar University, Dhaka-1342</w:t>
      </w:r>
    </w:p>
    <w:p w14:paraId="3E6D509A" w14:textId="77777777" w:rsidR="00891662" w:rsidRDefault="00891662">
      <w:pPr>
        <w:pStyle w:val="BodyText"/>
        <w:spacing w:before="1"/>
        <w:rPr>
          <w:sz w:val="33"/>
        </w:rPr>
      </w:pPr>
    </w:p>
    <w:p w14:paraId="02B9F433" w14:textId="126CCC96" w:rsidR="004929F6" w:rsidRPr="004929F6" w:rsidRDefault="004929F6" w:rsidP="004929F6">
      <w:pPr>
        <w:tabs>
          <w:tab w:val="left" w:pos="2610"/>
        </w:tabs>
        <w:spacing w:before="202"/>
        <w:ind w:left="1530" w:right="1940"/>
        <w:jc w:val="center"/>
        <w:rPr>
          <w:b/>
          <w:sz w:val="32"/>
        </w:rPr>
      </w:pPr>
      <w:bookmarkStart w:id="14" w:name="Admission_Test_-_January_Intake_2018"/>
      <w:bookmarkEnd w:id="14"/>
      <w:r w:rsidRPr="004929F6">
        <w:rPr>
          <w:b/>
          <w:w w:val="90"/>
          <w:sz w:val="32"/>
        </w:rPr>
        <w:t xml:space="preserve">Admission Test – </w:t>
      </w:r>
      <w:r w:rsidR="00D73CDB">
        <w:rPr>
          <w:b/>
          <w:w w:val="90"/>
          <w:sz w:val="32"/>
        </w:rPr>
        <w:t>Fall</w:t>
      </w:r>
      <w:r w:rsidR="00D73CDB" w:rsidRPr="004929F6">
        <w:rPr>
          <w:b/>
          <w:w w:val="90"/>
          <w:sz w:val="32"/>
        </w:rPr>
        <w:t xml:space="preserve"> Semester 201</w:t>
      </w:r>
      <w:r w:rsidR="00D73CDB">
        <w:rPr>
          <w:b/>
          <w:w w:val="90"/>
          <w:sz w:val="32"/>
        </w:rPr>
        <w:t xml:space="preserve">9 </w:t>
      </w:r>
      <w:r w:rsidR="00D73CDB" w:rsidRPr="004929F6">
        <w:rPr>
          <w:b/>
          <w:w w:val="90"/>
          <w:sz w:val="32"/>
        </w:rPr>
        <w:t>(</w:t>
      </w:r>
      <w:r w:rsidR="00D73CDB">
        <w:rPr>
          <w:b/>
          <w:w w:val="90"/>
          <w:sz w:val="32"/>
        </w:rPr>
        <w:t>September-December</w:t>
      </w:r>
      <w:r w:rsidR="00D73CDB" w:rsidRPr="004929F6">
        <w:rPr>
          <w:b/>
          <w:w w:val="90"/>
          <w:sz w:val="32"/>
        </w:rPr>
        <w:t>)</w:t>
      </w:r>
    </w:p>
    <w:p w14:paraId="32D9EA3F" w14:textId="77777777" w:rsidR="00891662" w:rsidRDefault="00700E7D" w:rsidP="004929F6">
      <w:pPr>
        <w:spacing w:before="44"/>
        <w:ind w:right="248"/>
        <w:jc w:val="center"/>
        <w:rPr>
          <w:b/>
          <w:sz w:val="34"/>
        </w:rPr>
      </w:pPr>
      <w:r>
        <w:rPr>
          <w:b/>
          <w:sz w:val="34"/>
        </w:rPr>
        <w:t>Masters in Environmental Sciences &amp; Management</w:t>
      </w:r>
    </w:p>
    <w:p w14:paraId="6CFC42AF" w14:textId="77777777" w:rsidR="00891662" w:rsidRDefault="00700E7D">
      <w:pPr>
        <w:spacing w:before="97"/>
        <w:ind w:right="187"/>
        <w:jc w:val="center"/>
        <w:rPr>
          <w:b/>
          <w:sz w:val="36"/>
        </w:rPr>
      </w:pPr>
      <w:r>
        <w:rPr>
          <w:b/>
          <w:color w:val="FFFFFF"/>
          <w:sz w:val="36"/>
          <w:shd w:val="clear" w:color="auto" w:fill="000000"/>
        </w:rPr>
        <w:t xml:space="preserve"> Admit Card </w:t>
      </w:r>
    </w:p>
    <w:p w14:paraId="24973594" w14:textId="77777777" w:rsidR="00891662" w:rsidRDefault="00891662">
      <w:pPr>
        <w:pStyle w:val="BodyText"/>
        <w:spacing w:before="2"/>
        <w:rPr>
          <w:sz w:val="36"/>
        </w:rPr>
      </w:pPr>
    </w:p>
    <w:p w14:paraId="57EF27EF" w14:textId="77777777" w:rsidR="00891662" w:rsidRDefault="00700E7D">
      <w:pPr>
        <w:pStyle w:val="BodyText"/>
        <w:ind w:right="8369"/>
        <w:jc w:val="center"/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1DAC686C" wp14:editId="7A2EA862">
                <wp:simplePos x="0" y="0"/>
                <wp:positionH relativeFrom="page">
                  <wp:posOffset>2159635</wp:posOffset>
                </wp:positionH>
                <wp:positionV relativeFrom="paragraph">
                  <wp:posOffset>-39370</wp:posOffset>
                </wp:positionV>
                <wp:extent cx="5152390" cy="365760"/>
                <wp:effectExtent l="6985" t="1270" r="12700" b="4445"/>
                <wp:wrapNone/>
                <wp:docPr id="14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52390" cy="365760"/>
                          <a:chOff x="3401" y="-62"/>
                          <a:chExt cx="8114" cy="576"/>
                        </a:xfrm>
                      </wpg:grpSpPr>
                      <wps:wsp>
                        <wps:cNvPr id="15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3403" y="-56"/>
                            <a:ext cx="8111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3407" y="-51"/>
                            <a:ext cx="0" cy="555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3403" y="508"/>
                            <a:ext cx="8111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1509" y="-51"/>
                            <a:ext cx="0" cy="555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085C8001" id="Group 11" o:spid="_x0000_s1026" style="position:absolute;margin-left:170.05pt;margin-top:-3.1pt;width:405.7pt;height:28.8pt;z-index:251660800;mso-position-horizontal-relative:page" coordorigin="3401,-62" coordsize="8114,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">
                <v:line id="Line 15" o:spid="_x0000_s1027" style="position:absolute;visibility:visible;mso-wrap-style:square" from="3403,-56" to="11514,-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" strokeweight=".58pt"/>
                <v:line id="Line 14" o:spid="_x0000_s1028" style="position:absolute;visibility:visible;mso-wrap-style:square" from="3407,-51" to="3407,5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" strokeweight=".58pt"/>
                <v:line id="Line 13" o:spid="_x0000_s1029" style="position:absolute;visibility:visible;mso-wrap-style:square" from="3403,508" to="11514,5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" strokeweight=".58pt"/>
                <v:line id="Line 12" o:spid="_x0000_s1030" style="position:absolute;visibility:visible;mso-wrap-style:square" from="11509,-51" to="11509,5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" strokeweight=".58pt"/>
                <w10:wrap anchorx="page"/>
              </v:group>
            </w:pict>
          </mc:Fallback>
        </mc:AlternateContent>
      </w:r>
      <w:r>
        <w:t>Applicant’s Name:</w:t>
      </w:r>
    </w:p>
    <w:p w14:paraId="0CDBEC5F" w14:textId="77777777" w:rsidR="00891662" w:rsidRDefault="00700E7D">
      <w:pPr>
        <w:ind w:right="8545"/>
        <w:jc w:val="center"/>
        <w:rPr>
          <w:b/>
          <w:sz w:val="16"/>
        </w:rPr>
      </w:pPr>
      <w:r>
        <w:rPr>
          <w:b/>
          <w:sz w:val="16"/>
        </w:rPr>
        <w:t>(According to Certificate)</w:t>
      </w:r>
    </w:p>
    <w:p w14:paraId="6C07A53E" w14:textId="77777777" w:rsidR="00891662" w:rsidRDefault="00891662">
      <w:pPr>
        <w:pStyle w:val="BodyText"/>
        <w:spacing w:before="9"/>
        <w:rPr>
          <w:sz w:val="16"/>
        </w:rPr>
      </w:pPr>
    </w:p>
    <w:p w14:paraId="7C5B2638" w14:textId="77777777" w:rsidR="00891662" w:rsidRDefault="00700E7D" w:rsidP="00113BD0">
      <w:pPr>
        <w:pStyle w:val="BodyText"/>
        <w:ind w:left="720" w:firstLine="180"/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6AFEBDCC" wp14:editId="49C4213D">
                <wp:simplePos x="0" y="0"/>
                <wp:positionH relativeFrom="page">
                  <wp:posOffset>2169160</wp:posOffset>
                </wp:positionH>
                <wp:positionV relativeFrom="paragraph">
                  <wp:posOffset>31750</wp:posOffset>
                </wp:positionV>
                <wp:extent cx="2065655" cy="322580"/>
                <wp:effectExtent l="6985" t="1270" r="13335" b="9525"/>
                <wp:wrapNone/>
                <wp:docPr id="9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5655" cy="322580"/>
                          <a:chOff x="3416" y="50"/>
                          <a:chExt cx="3253" cy="508"/>
                        </a:xfrm>
                      </wpg:grpSpPr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3418" y="56"/>
                            <a:ext cx="3250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3422" y="61"/>
                            <a:ext cx="0" cy="486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3418" y="552"/>
                            <a:ext cx="3250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6663" y="61"/>
                            <a:ext cx="0" cy="486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87D399E" id="Group 6" o:spid="_x0000_s1026" style="position:absolute;margin-left:170.8pt;margin-top:2.5pt;width:162.65pt;height:25.4pt;z-index:251661824;mso-position-horizontal-relative:page" coordorigin="3416,50" coordsize="3253,5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">
                <v:line id="Line 10" o:spid="_x0000_s1027" style="position:absolute;visibility:visible;mso-wrap-style:square" from="3418,56" to="6668,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" strokeweight=".58pt"/>
                <v:line id="Line 9" o:spid="_x0000_s1028" style="position:absolute;visibility:visible;mso-wrap-style:square" from="3422,61" to="3422,5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" strokeweight=".58pt"/>
                <v:line id="Line 8" o:spid="_x0000_s1029" style="position:absolute;visibility:visible;mso-wrap-style:square" from="3418,552" to="6668,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" strokeweight=".58pt"/>
                <v:line id="Line 7" o:spid="_x0000_s1030" style="position:absolute;visibility:visible;mso-wrap-style:square" from="6663,61" to="6663,5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" strokeweight=".58pt"/>
                <w10:wrap anchorx="page"/>
              </v:group>
            </w:pict>
          </mc:Fallback>
        </mc:AlternateContent>
      </w:r>
      <w:r>
        <w:t>Admission Test Roll:</w:t>
      </w:r>
    </w:p>
    <w:p w14:paraId="4FD6255C" w14:textId="77777777" w:rsidR="00891662" w:rsidRDefault="00700E7D" w:rsidP="00113BD0">
      <w:pPr>
        <w:spacing w:before="36"/>
        <w:ind w:right="8870"/>
        <w:jc w:val="center"/>
        <w:rPr>
          <w:b/>
          <w:sz w:val="16"/>
        </w:rPr>
      </w:pPr>
      <w:r>
        <w:rPr>
          <w:b/>
          <w:sz w:val="16"/>
        </w:rPr>
        <w:t>(For WMES Office)</w:t>
      </w:r>
    </w:p>
    <w:p w14:paraId="65640D5E" w14:textId="77777777" w:rsidR="00891662" w:rsidRDefault="00891662">
      <w:pPr>
        <w:pStyle w:val="BodyText"/>
        <w:rPr>
          <w:sz w:val="20"/>
        </w:rPr>
      </w:pPr>
    </w:p>
    <w:p w14:paraId="4A61ABE9" w14:textId="77777777" w:rsidR="00891662" w:rsidRDefault="00891662">
      <w:pPr>
        <w:pStyle w:val="BodyText"/>
        <w:rPr>
          <w:sz w:val="20"/>
        </w:rPr>
      </w:pPr>
    </w:p>
    <w:p w14:paraId="200CDE8A" w14:textId="77777777" w:rsidR="0080732E" w:rsidRDefault="0080732E">
      <w:pPr>
        <w:pStyle w:val="BodyText"/>
        <w:rPr>
          <w:sz w:val="20"/>
        </w:rPr>
      </w:pPr>
    </w:p>
    <w:p w14:paraId="28C22642" w14:textId="77777777" w:rsidR="00891662" w:rsidRDefault="00700E7D">
      <w:pPr>
        <w:pStyle w:val="BodyText"/>
        <w:spacing w:before="7"/>
        <w:rPr>
          <w:sz w:val="17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043BEAD2" wp14:editId="09AC1C9C">
                <wp:simplePos x="0" y="0"/>
                <wp:positionH relativeFrom="page">
                  <wp:posOffset>5440680</wp:posOffset>
                </wp:positionH>
                <wp:positionV relativeFrom="paragraph">
                  <wp:posOffset>159385</wp:posOffset>
                </wp:positionV>
                <wp:extent cx="2125980" cy="0"/>
                <wp:effectExtent l="11430" t="11430" r="5715" b="7620"/>
                <wp:wrapTopAndBottom/>
                <wp:docPr id="8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2598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3D250C1F" id="Line 5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28.4pt,12.55pt" to="595.8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" strokeweight=".84pt">
                <w10:wrap type="topAndBottom" anchorx="page"/>
              </v:line>
            </w:pict>
          </mc:Fallback>
        </mc:AlternateContent>
      </w:r>
    </w:p>
    <w:p w14:paraId="3B426873" w14:textId="77777777" w:rsidR="00891662" w:rsidRDefault="00700E7D">
      <w:pPr>
        <w:pStyle w:val="BodyText"/>
        <w:spacing w:line="20" w:lineRule="exact"/>
        <w:ind w:left="714"/>
        <w:rPr>
          <w:b w:val="0"/>
          <w:sz w:val="2"/>
        </w:rPr>
      </w:pPr>
      <w:r>
        <w:rPr>
          <w:b w:val="0"/>
          <w:noProof/>
          <w:sz w:val="2"/>
          <w:lang w:bidi="ar-SA"/>
        </w:rPr>
        <mc:AlternateContent>
          <mc:Choice Requires="wpg">
            <w:drawing>
              <wp:inline distT="0" distB="0" distL="0" distR="0" wp14:anchorId="2AD2477E" wp14:editId="600D76CD">
                <wp:extent cx="1594485" cy="7620"/>
                <wp:effectExtent l="5715" t="10160" r="9525" b="1270"/>
                <wp:docPr id="6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94485" cy="7620"/>
                          <a:chOff x="0" y="0"/>
                          <a:chExt cx="2511" cy="12"/>
                        </a:xfrm>
                      </wpg:grpSpPr>
                      <wps:wsp>
                        <wps:cNvPr id="7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2511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3EFEAE91" id="Group 3" o:spid="_x0000_s1026" style="width:125.55pt;height:.6pt;mso-position-horizontal-relative:char;mso-position-vertical-relative:line" coordsize="251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">
                <v:line id="Line 4" o:spid="_x0000_s1027" style="position:absolute;visibility:visible;mso-wrap-style:square" from="0,6" to="2511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" strokeweight=".58pt"/>
                <w10:anchorlock/>
              </v:group>
            </w:pict>
          </mc:Fallback>
        </mc:AlternateContent>
      </w:r>
    </w:p>
    <w:p w14:paraId="7DADDFA3" w14:textId="77777777" w:rsidR="00891662" w:rsidRDefault="00700E7D" w:rsidP="001B2C16">
      <w:pPr>
        <w:tabs>
          <w:tab w:val="left" w:pos="5550"/>
          <w:tab w:val="left" w:pos="8507"/>
        </w:tabs>
        <w:spacing w:before="20"/>
        <w:ind w:left="852"/>
        <w:rPr>
          <w:b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7F9381FE" wp14:editId="58EEE036">
                <wp:simplePos x="0" y="0"/>
                <wp:positionH relativeFrom="page">
                  <wp:posOffset>2178685</wp:posOffset>
                </wp:positionH>
                <wp:positionV relativeFrom="paragraph">
                  <wp:posOffset>-346710</wp:posOffset>
                </wp:positionV>
                <wp:extent cx="3023235" cy="472440"/>
                <wp:effectExtent l="6985" t="8890" r="8255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3235" cy="472440"/>
                        </a:xfrm>
                        <a:prstGeom prst="rect">
                          <a:avLst/>
                        </a:prstGeom>
                        <a:noFill/>
                        <a:ln w="13970" cmpd="dbl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9EED848" w14:textId="77777777" w:rsidR="00891662" w:rsidRDefault="00700E7D">
                            <w:pPr>
                              <w:spacing w:before="37"/>
                              <w:ind w:left="447" w:right="41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ate, Time and Place of Admission Test:</w:t>
                            </w:r>
                          </w:p>
                          <w:p w14:paraId="0AEC4416" w14:textId="77F0BD80" w:rsidR="00891662" w:rsidRDefault="00D73CDB">
                            <w:pPr>
                              <w:spacing w:before="5"/>
                              <w:ind w:left="469" w:right="253"/>
                              <w:jc w:val="center"/>
                              <w:rPr>
                                <w:rFonts w:ascii="Verdana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Verdana"/>
                                <w:b/>
                                <w:sz w:val="16"/>
                              </w:rPr>
                              <w:t>23</w:t>
                            </w:r>
                            <w:r w:rsidRPr="00D73CDB">
                              <w:rPr>
                                <w:rFonts w:ascii="Verdana"/>
                                <w:b/>
                                <w:sz w:val="16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Verdana"/>
                                <w:b/>
                                <w:sz w:val="16"/>
                              </w:rPr>
                              <w:t xml:space="preserve"> August</w:t>
                            </w:r>
                            <w:r w:rsidR="00700E7D">
                              <w:rPr>
                                <w:rFonts w:ascii="Verdana"/>
                                <w:b/>
                                <w:sz w:val="16"/>
                              </w:rPr>
                              <w:t xml:space="preserve">, </w:t>
                            </w:r>
                            <w:r w:rsidR="00700E7D">
                              <w:rPr>
                                <w:rFonts w:ascii="Verdana"/>
                                <w:b/>
                                <w:sz w:val="16"/>
                              </w:rPr>
                              <w:t>201</w:t>
                            </w:r>
                            <w:r>
                              <w:rPr>
                                <w:rFonts w:ascii="Verdana"/>
                                <w:b/>
                                <w:sz w:val="16"/>
                              </w:rPr>
                              <w:t>9</w:t>
                            </w:r>
                            <w:bookmarkStart w:id="15" w:name="_GoBack"/>
                            <w:bookmarkEnd w:id="15"/>
                            <w:r w:rsidR="00700E7D">
                              <w:rPr>
                                <w:rFonts w:ascii="Verdana"/>
                                <w:b/>
                                <w:sz w:val="16"/>
                              </w:rPr>
                              <w:t xml:space="preserve"> (Friday) at 10:00 AM</w:t>
                            </w:r>
                          </w:p>
                          <w:p w14:paraId="24FCB21F" w14:textId="77777777" w:rsidR="00891662" w:rsidRDefault="00700E7D">
                            <w:pPr>
                              <w:spacing w:before="12"/>
                              <w:ind w:left="198" w:right="410"/>
                              <w:jc w:val="center"/>
                              <w:rPr>
                                <w:rFonts w:ascii="Verdana"/>
                                <w:sz w:val="16"/>
                              </w:rPr>
                            </w:pPr>
                            <w:r>
                              <w:rPr>
                                <w:rFonts w:ascii="Verdana"/>
                                <w:b/>
                                <w:sz w:val="16"/>
                              </w:rPr>
                              <w:t xml:space="preserve">@ </w:t>
                            </w:r>
                            <w:r w:rsidR="001B2C16" w:rsidRPr="001B2C16">
                              <w:rPr>
                                <w:rFonts w:ascii="Verdana"/>
                                <w:bCs/>
                                <w:sz w:val="16"/>
                              </w:rPr>
                              <w:t>Department of</w:t>
                            </w:r>
                            <w:r w:rsidR="001B2C16">
                              <w:rPr>
                                <w:rFonts w:ascii="Verdana"/>
                                <w:b/>
                                <w:sz w:val="16"/>
                              </w:rPr>
                              <w:t xml:space="preserve"> </w:t>
                            </w:r>
                            <w:r w:rsidR="001B2C16">
                              <w:rPr>
                                <w:rFonts w:ascii="Verdana"/>
                                <w:sz w:val="16"/>
                              </w:rPr>
                              <w:t>Environmental Sciences</w:t>
                            </w:r>
                            <w:r>
                              <w:rPr>
                                <w:rFonts w:ascii="Verdana"/>
                                <w:sz w:val="16"/>
                              </w:rPr>
                              <w:t>, J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9381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171.55pt;margin-top:-27.3pt;width:238.05pt;height:37.2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" filled="f" strokeweight="1.1pt">
                <v:stroke linestyle="thinThin"/>
                <v:textbox inset="0,0,0,0">
                  <w:txbxContent>
                    <w:p w14:paraId="69EED848" w14:textId="77777777" w:rsidR="00891662" w:rsidRDefault="00700E7D">
                      <w:pPr>
                        <w:spacing w:before="37"/>
                        <w:ind w:left="447" w:right="41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ate, Time and Place of Admission Test:</w:t>
                      </w:r>
                    </w:p>
                    <w:p w14:paraId="0AEC4416" w14:textId="77F0BD80" w:rsidR="00891662" w:rsidRDefault="00D73CDB">
                      <w:pPr>
                        <w:spacing w:before="5"/>
                        <w:ind w:left="469" w:right="253"/>
                        <w:jc w:val="center"/>
                        <w:rPr>
                          <w:rFonts w:ascii="Verdana"/>
                          <w:b/>
                          <w:sz w:val="16"/>
                        </w:rPr>
                      </w:pPr>
                      <w:r>
                        <w:rPr>
                          <w:rFonts w:ascii="Verdana"/>
                          <w:b/>
                          <w:sz w:val="16"/>
                        </w:rPr>
                        <w:t>23</w:t>
                      </w:r>
                      <w:r w:rsidRPr="00D73CDB">
                        <w:rPr>
                          <w:rFonts w:ascii="Verdana"/>
                          <w:b/>
                          <w:sz w:val="16"/>
                          <w:vertAlign w:val="superscript"/>
                        </w:rPr>
                        <w:t>rd</w:t>
                      </w:r>
                      <w:r>
                        <w:rPr>
                          <w:rFonts w:ascii="Verdana"/>
                          <w:b/>
                          <w:sz w:val="16"/>
                        </w:rPr>
                        <w:t xml:space="preserve"> August</w:t>
                      </w:r>
                      <w:r w:rsidR="00700E7D">
                        <w:rPr>
                          <w:rFonts w:ascii="Verdana"/>
                          <w:b/>
                          <w:sz w:val="16"/>
                        </w:rPr>
                        <w:t xml:space="preserve">, </w:t>
                      </w:r>
                      <w:r w:rsidR="00700E7D">
                        <w:rPr>
                          <w:rFonts w:ascii="Verdana"/>
                          <w:b/>
                          <w:sz w:val="16"/>
                        </w:rPr>
                        <w:t>201</w:t>
                      </w:r>
                      <w:r>
                        <w:rPr>
                          <w:rFonts w:ascii="Verdana"/>
                          <w:b/>
                          <w:sz w:val="16"/>
                        </w:rPr>
                        <w:t>9</w:t>
                      </w:r>
                      <w:bookmarkStart w:id="16" w:name="_GoBack"/>
                      <w:bookmarkEnd w:id="16"/>
                      <w:r w:rsidR="00700E7D">
                        <w:rPr>
                          <w:rFonts w:ascii="Verdana"/>
                          <w:b/>
                          <w:sz w:val="16"/>
                        </w:rPr>
                        <w:t xml:space="preserve"> (Friday) at 10:00 AM</w:t>
                      </w:r>
                    </w:p>
                    <w:p w14:paraId="24FCB21F" w14:textId="77777777" w:rsidR="00891662" w:rsidRDefault="00700E7D">
                      <w:pPr>
                        <w:spacing w:before="12"/>
                        <w:ind w:left="198" w:right="410"/>
                        <w:jc w:val="center"/>
                        <w:rPr>
                          <w:rFonts w:ascii="Verdana"/>
                          <w:sz w:val="16"/>
                        </w:rPr>
                      </w:pPr>
                      <w:r>
                        <w:rPr>
                          <w:rFonts w:ascii="Verdana"/>
                          <w:b/>
                          <w:sz w:val="16"/>
                        </w:rPr>
                        <w:t xml:space="preserve">@ </w:t>
                      </w:r>
                      <w:r w:rsidR="001B2C16" w:rsidRPr="001B2C16">
                        <w:rPr>
                          <w:rFonts w:ascii="Verdana"/>
                          <w:bCs/>
                          <w:sz w:val="16"/>
                        </w:rPr>
                        <w:t>Department of</w:t>
                      </w:r>
                      <w:r w:rsidR="001B2C16">
                        <w:rPr>
                          <w:rFonts w:ascii="Verdana"/>
                          <w:b/>
                          <w:sz w:val="16"/>
                        </w:rPr>
                        <w:t xml:space="preserve"> </w:t>
                      </w:r>
                      <w:r w:rsidR="001B2C16">
                        <w:rPr>
                          <w:rFonts w:ascii="Verdana"/>
                          <w:sz w:val="16"/>
                        </w:rPr>
                        <w:t>Environmental Sciences</w:t>
                      </w:r>
                      <w:r>
                        <w:rPr>
                          <w:rFonts w:ascii="Verdana"/>
                          <w:sz w:val="16"/>
                        </w:rPr>
                        <w:t>, JU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</w:rPr>
        <w:t>Applicant’s</w:t>
      </w:r>
      <w:r>
        <w:rPr>
          <w:b/>
          <w:spacing w:val="-4"/>
        </w:rPr>
        <w:t xml:space="preserve"> </w:t>
      </w:r>
      <w:r>
        <w:rPr>
          <w:b/>
        </w:rPr>
        <w:t>Signature</w:t>
      </w:r>
      <w:r>
        <w:rPr>
          <w:b/>
        </w:rPr>
        <w:tab/>
      </w:r>
      <w:r w:rsidR="001B2C16">
        <w:rPr>
          <w:b/>
        </w:rPr>
        <w:tab/>
      </w:r>
      <w:r>
        <w:rPr>
          <w:b/>
          <w:position w:val="1"/>
        </w:rPr>
        <w:t>Signature of the</w:t>
      </w:r>
      <w:r>
        <w:rPr>
          <w:b/>
          <w:spacing w:val="-5"/>
          <w:position w:val="1"/>
        </w:rPr>
        <w:t xml:space="preserve"> </w:t>
      </w:r>
      <w:r>
        <w:rPr>
          <w:b/>
          <w:position w:val="1"/>
        </w:rPr>
        <w:t>Coordinator</w:t>
      </w:r>
    </w:p>
    <w:p w14:paraId="12696495" w14:textId="77777777" w:rsidR="00891662" w:rsidRDefault="00891662">
      <w:pPr>
        <w:pStyle w:val="BodyText"/>
        <w:spacing w:before="5"/>
        <w:rPr>
          <w:sz w:val="23"/>
        </w:rPr>
      </w:pPr>
    </w:p>
    <w:p w14:paraId="70445F0C" w14:textId="77777777" w:rsidR="00891662" w:rsidRPr="001B2C16" w:rsidRDefault="001B2C16" w:rsidP="001B2C16">
      <w:pPr>
        <w:tabs>
          <w:tab w:val="left" w:pos="810"/>
        </w:tabs>
        <w:spacing w:before="90"/>
        <w:ind w:left="810" w:hanging="270"/>
        <w:rPr>
          <w:bCs/>
          <w:sz w:val="24"/>
        </w:rPr>
      </w:pPr>
      <w:r w:rsidRPr="001B2C16">
        <w:rPr>
          <w:b/>
          <w:sz w:val="24"/>
        </w:rPr>
        <w:t>Web:</w:t>
      </w:r>
      <w:r w:rsidRPr="001B2C16">
        <w:rPr>
          <w:bCs/>
          <w:sz w:val="24"/>
        </w:rPr>
        <w:t xml:space="preserve"> www.wmes.iitju.edu.bd; </w:t>
      </w:r>
      <w:r w:rsidRPr="001B2C16">
        <w:rPr>
          <w:b/>
          <w:sz w:val="24"/>
        </w:rPr>
        <w:t>E-mail:</w:t>
      </w:r>
      <w:r w:rsidRPr="001B2C16">
        <w:rPr>
          <w:bCs/>
          <w:sz w:val="24"/>
        </w:rPr>
        <w:t xml:space="preserve"> wmes@juniv.edu (Coordinator); </w:t>
      </w:r>
      <w:hyperlink r:id="rId7" w:history="1">
        <w:r w:rsidRPr="000702CD">
          <w:rPr>
            <w:rStyle w:val="Hyperlink"/>
            <w:bCs/>
            <w:sz w:val="24"/>
          </w:rPr>
          <w:t>ofcwmes@juniv.edu</w:t>
        </w:r>
      </w:hyperlink>
      <w:r>
        <w:rPr>
          <w:bCs/>
          <w:sz w:val="24"/>
        </w:rPr>
        <w:t xml:space="preserve"> </w:t>
      </w:r>
      <w:r w:rsidRPr="001B2C16">
        <w:rPr>
          <w:bCs/>
          <w:sz w:val="24"/>
        </w:rPr>
        <w:t>(Office);</w:t>
      </w:r>
      <w:r w:rsidRPr="00113BD0">
        <w:rPr>
          <w:b/>
          <w:sz w:val="24"/>
        </w:rPr>
        <w:t>01776839168</w:t>
      </w:r>
    </w:p>
    <w:sectPr w:rsidR="00891662" w:rsidRPr="001B2C16" w:rsidSect="00F946E2">
      <w:type w:val="continuous"/>
      <w:pgSz w:w="12240" w:h="20160" w:code="5"/>
      <w:pgMar w:top="380" w:right="220" w:bottom="280" w:left="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Segoe UI"/>
    <w:panose1 w:val="020B0502040204020203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NTIwMjU1MDawtDRW0lEKTi0uzszPAykwrgUAmvzC/ywAAAA="/>
  </w:docVars>
  <w:rsids>
    <w:rsidRoot w:val="00891662"/>
    <w:rsid w:val="000752A6"/>
    <w:rsid w:val="00113BD0"/>
    <w:rsid w:val="001B2C16"/>
    <w:rsid w:val="004929F6"/>
    <w:rsid w:val="00700E7D"/>
    <w:rsid w:val="00796E37"/>
    <w:rsid w:val="007A67F9"/>
    <w:rsid w:val="0080732E"/>
    <w:rsid w:val="00891662"/>
    <w:rsid w:val="00C46F4A"/>
    <w:rsid w:val="00D73CDB"/>
    <w:rsid w:val="00F9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8F72C"/>
  <w15:docId w15:val="{0D6089BF-5FFC-40C8-A44A-D32073E20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00E7D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75"/>
      <w:ind w:left="3410"/>
      <w:outlineLvl w:val="0"/>
    </w:pPr>
    <w:rPr>
      <w:b/>
      <w:bCs/>
      <w:sz w:val="41"/>
      <w:szCs w:val="4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B2C1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2C16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6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6E2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fcwmes@juniv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7FDAB9-D324-421B-A8DB-06098A676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w¤úDUvi GÛ Bbdi‡gkb †UK‡bvjwR Bbw÷wUDU</vt:lpstr>
    </vt:vector>
  </TitlesOfParts>
  <Company/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¤úDUvi GÛ Bbdi‡gkb †UK‡bvjwR Bbw÷wUDU</dc:title>
  <dc:creator>.</dc:creator>
  <cp:lastModifiedBy>AHM SAADAT</cp:lastModifiedBy>
  <cp:revision>12</cp:revision>
  <cp:lastPrinted>2018-04-02T11:37:00Z</cp:lastPrinted>
  <dcterms:created xsi:type="dcterms:W3CDTF">2018-03-25T12:00:00Z</dcterms:created>
  <dcterms:modified xsi:type="dcterms:W3CDTF">2019-07-1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4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03-25T00:00:00Z</vt:filetime>
  </property>
</Properties>
</file>